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BFA157" w14:textId="77777777" w:rsidR="008A5E1E" w:rsidRDefault="00000000">
      <w:pPr>
        <w:pStyle w:val="Title"/>
      </w:pPr>
      <w:r>
        <w:t>Prediction Assignment Writeup</w:t>
      </w:r>
    </w:p>
    <w:p w14:paraId="2EE4AD8D" w14:textId="153DDB04" w:rsidR="00E46986" w:rsidRDefault="00E46986">
      <w:pPr>
        <w:pStyle w:val="Date"/>
      </w:pPr>
      <w:r>
        <w:t>Priyanka J</w:t>
      </w:r>
    </w:p>
    <w:p w14:paraId="4C46D083" w14:textId="578A42A5" w:rsidR="008A5E1E" w:rsidRDefault="00E46986">
      <w:pPr>
        <w:pStyle w:val="Date"/>
      </w:pPr>
      <w:r>
        <w:t>November 22</w:t>
      </w:r>
      <w:r w:rsidRPr="00E46986">
        <w:rPr>
          <w:vertAlign w:val="superscript"/>
        </w:rPr>
        <w:t>nd</w:t>
      </w:r>
      <w:r>
        <w:t xml:space="preserve"> </w:t>
      </w:r>
      <w:r w:rsidR="00000000">
        <w:t>, 20</w:t>
      </w:r>
      <w:r>
        <w:t>24</w:t>
      </w:r>
    </w:p>
    <w:p w14:paraId="53B9FE3E" w14:textId="77777777" w:rsidR="008A5E1E" w:rsidRDefault="00000000">
      <w:pPr>
        <w:pStyle w:val="Heading3"/>
      </w:pPr>
      <w:bookmarkStart w:id="0" w:name="objective"/>
      <w:bookmarkEnd w:id="0"/>
      <w:r>
        <w:t>Objective</w:t>
      </w:r>
    </w:p>
    <w:p w14:paraId="215B6365" w14:textId="77777777" w:rsidR="008A5E1E" w:rsidRDefault="00000000">
      <w:pPr>
        <w:pStyle w:val="FirstParagraph"/>
      </w:pPr>
      <w:r>
        <w:t>The purpose of this project was to quantify how well the participants performed a barbell lifting exercise and to classify the measurement read from an accelerometer into 5 different classes (Class A:Class E).</w:t>
      </w:r>
    </w:p>
    <w:p w14:paraId="4A00EF7C" w14:textId="77777777" w:rsidR="008A5E1E" w:rsidRDefault="00000000">
      <w:pPr>
        <w:pStyle w:val="BodyText"/>
      </w:pPr>
      <w:r>
        <w:t>Please reference the links below for the data sources:</w:t>
      </w:r>
    </w:p>
    <w:p w14:paraId="20F04110" w14:textId="77777777" w:rsidR="008A5E1E" w:rsidRDefault="00000000">
      <w:pPr>
        <w:pStyle w:val="BodyText"/>
      </w:pPr>
      <w:hyperlink r:id="rId7">
        <w:r>
          <w:rPr>
            <w:rStyle w:val="Hyperlink"/>
          </w:rPr>
          <w:t>http://groupware.les.inf.puc-rio.br/har</w:t>
        </w:r>
      </w:hyperlink>
    </w:p>
    <w:p w14:paraId="3BFCD48F" w14:textId="77777777" w:rsidR="008A5E1E" w:rsidRDefault="00000000">
      <w:pPr>
        <w:pStyle w:val="BodyText"/>
      </w:pPr>
      <w:hyperlink r:id="rId8">
        <w:r>
          <w:rPr>
            <w:rStyle w:val="Hyperlink"/>
          </w:rPr>
          <w:t>https://d396qusza40orc.cloudfront.net/predmachlearn/pml-training.csv</w:t>
        </w:r>
      </w:hyperlink>
    </w:p>
    <w:p w14:paraId="6D73524E" w14:textId="77777777" w:rsidR="008A5E1E" w:rsidRDefault="00000000">
      <w:pPr>
        <w:pStyle w:val="BodyText"/>
      </w:pPr>
      <w:hyperlink r:id="rId9">
        <w:r>
          <w:rPr>
            <w:rStyle w:val="Hyperlink"/>
          </w:rPr>
          <w:t>https://d396qusza40orc.cloudfront.net/predmachlearn/pml-testing.csv</w:t>
        </w:r>
      </w:hyperlink>
    </w:p>
    <w:p w14:paraId="7C296ACD" w14:textId="77777777" w:rsidR="008A5E1E" w:rsidRDefault="00000000">
      <w:pPr>
        <w:pStyle w:val="Heading4"/>
      </w:pPr>
      <w:bookmarkStart w:id="1" w:name="installload-the-required-packages-needed"/>
      <w:bookmarkEnd w:id="1"/>
      <w:r>
        <w:t>Install/load the required packages needed for the creation of the model</w:t>
      </w:r>
    </w:p>
    <w:p w14:paraId="5BF32D09" w14:textId="77777777" w:rsidR="008A5E1E" w:rsidRDefault="000000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1B13A822" w14:textId="77777777" w:rsidR="008A5E1E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5C25EF79" w14:textId="77777777" w:rsidR="008A5E1E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3660EDF8" w14:textId="77777777" w:rsidR="008A5E1E" w:rsidRDefault="000000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3F9603FB" w14:textId="77777777" w:rsidR="008A5E1E" w:rsidRDefault="00000000">
      <w:pPr>
        <w:pStyle w:val="SourceCode"/>
      </w:pPr>
      <w:r>
        <w:rPr>
          <w:rStyle w:val="VerbatimChar"/>
        </w:rPr>
        <w:t>## Warning: package 'randomForest' was built under R version 3.4.4</w:t>
      </w:r>
    </w:p>
    <w:p w14:paraId="7923998F" w14:textId="77777777" w:rsidR="008A5E1E" w:rsidRDefault="00000000">
      <w:pPr>
        <w:pStyle w:val="SourceCode"/>
      </w:pPr>
      <w:r>
        <w:rPr>
          <w:rStyle w:val="VerbatimChar"/>
        </w:rPr>
        <w:t>## randomForest 4.6-12</w:t>
      </w:r>
    </w:p>
    <w:p w14:paraId="65C6F9EF" w14:textId="77777777" w:rsidR="008A5E1E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1D6F30C0" w14:textId="77777777" w:rsidR="008A5E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4DADF0F1" w14:textId="77777777" w:rsidR="008A5E1E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25013A6C" w14:textId="77777777" w:rsidR="008A5E1E" w:rsidRDefault="00000000">
      <w:pPr>
        <w:pStyle w:val="Heading4"/>
      </w:pPr>
      <w:bookmarkStart w:id="2" w:name="load-the-training-and-testing-datasets"/>
      <w:bookmarkEnd w:id="2"/>
      <w:r>
        <w:t>Load the training and testing datasets</w:t>
      </w:r>
    </w:p>
    <w:p w14:paraId="3B2B1827" w14:textId="77777777" w:rsidR="008A5E1E" w:rsidRDefault="00000000">
      <w:pPr>
        <w:pStyle w:val="SourceCode"/>
      </w:pPr>
      <w:r>
        <w:rPr>
          <w:rStyle w:val="NormalTok"/>
        </w:rPr>
        <w:t>train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ao1009/Desktop/pml-training.csv"</w:t>
      </w:r>
      <w:r>
        <w:rPr>
          <w:rStyle w:val="NormalTok"/>
        </w:rPr>
        <w:t>,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#DIV/0!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ao1009/Desktop/pml-testing.csv"</w:t>
      </w:r>
      <w:r>
        <w:rPr>
          <w:rStyle w:val="NormalTok"/>
        </w:rPr>
        <w:t>,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#DIV/0!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14:paraId="7F4A5E9D" w14:textId="77777777" w:rsidR="008A5E1E" w:rsidRDefault="00000000">
      <w:pPr>
        <w:pStyle w:val="Heading4"/>
      </w:pPr>
      <w:bookmarkStart w:id="3" w:name="remove-null-columns-and-the-first-7-colu"/>
      <w:bookmarkEnd w:id="3"/>
      <w:r>
        <w:lastRenderedPageBreak/>
        <w:t>Remove null columns and the first 7 columns that will not be used</w:t>
      </w:r>
    </w:p>
    <w:p w14:paraId="631CB40E" w14:textId="77777777" w:rsidR="008A5E1E" w:rsidRDefault="00000000">
      <w:pPr>
        <w:pStyle w:val="SourceCode"/>
      </w:pPr>
      <w:r>
        <w:rPr>
          <w:rStyle w:val="NormalTok"/>
        </w:rPr>
        <w:t>test_clean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test[,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est))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 [</w:t>
      </w:r>
      <w:r>
        <w:rPr>
          <w:rStyle w:val="DecValTok"/>
        </w:rPr>
        <w:t>8</w:t>
      </w:r>
      <w:r>
        <w:rPr>
          <w:rStyle w:val="NormalTok"/>
        </w:rPr>
        <w:t>:</w:t>
      </w:r>
      <w:r>
        <w:rPr>
          <w:rStyle w:val="DecValTok"/>
        </w:rPr>
        <w:t>59</w:t>
      </w:r>
      <w:r>
        <w:rPr>
          <w:rStyle w:val="NormalTok"/>
        </w:rPr>
        <w:t>]</w:t>
      </w:r>
      <w:r>
        <w:br/>
      </w:r>
      <w:r>
        <w:rPr>
          <w:rStyle w:val="NormalTok"/>
        </w:rPr>
        <w:t>clean_train&lt;-train[,</w:t>
      </w:r>
      <w:r>
        <w:rPr>
          <w:rStyle w:val="KeywordTok"/>
        </w:rPr>
        <w:t>c</w:t>
      </w:r>
      <w:r>
        <w:rPr>
          <w:rStyle w:val="NormalTok"/>
        </w:rPr>
        <w:t>(test_clean,</w:t>
      </w:r>
      <w:r>
        <w:rPr>
          <w:rStyle w:val="StringTok"/>
        </w:rPr>
        <w:t>"class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clean_test&lt;-test[,</w:t>
      </w:r>
      <w:r>
        <w:rPr>
          <w:rStyle w:val="KeywordTok"/>
        </w:rPr>
        <w:t>c</w:t>
      </w:r>
      <w:r>
        <w:rPr>
          <w:rStyle w:val="NormalTok"/>
        </w:rPr>
        <w:t>(test_clean,</w:t>
      </w:r>
      <w:r>
        <w:rPr>
          <w:rStyle w:val="StringTok"/>
        </w:rPr>
        <w:t>"problem_id"</w:t>
      </w:r>
      <w:r>
        <w:rPr>
          <w:rStyle w:val="NormalTok"/>
        </w:rPr>
        <w:t>)]</w:t>
      </w:r>
    </w:p>
    <w:p w14:paraId="5F346336" w14:textId="77777777" w:rsidR="008A5E1E" w:rsidRDefault="00000000">
      <w:pPr>
        <w:pStyle w:val="Heading4"/>
      </w:pPr>
      <w:bookmarkStart w:id="4" w:name="check-the-dimensions-of-the-clean-test-a"/>
      <w:bookmarkEnd w:id="4"/>
      <w:r>
        <w:t>Check the dimensions of the clean test and train sets</w:t>
      </w:r>
    </w:p>
    <w:p w14:paraId="77CEFE8F" w14:textId="77777777" w:rsidR="008A5E1E" w:rsidRDefault="0000000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lean_test)</w:t>
      </w:r>
    </w:p>
    <w:p w14:paraId="5B089C06" w14:textId="77777777" w:rsidR="008A5E1E" w:rsidRDefault="00000000">
      <w:pPr>
        <w:pStyle w:val="SourceCode"/>
      </w:pPr>
      <w:r>
        <w:rPr>
          <w:rStyle w:val="VerbatimChar"/>
        </w:rPr>
        <w:t>## [1] 20 53</w:t>
      </w:r>
    </w:p>
    <w:p w14:paraId="7456778E" w14:textId="77777777" w:rsidR="008A5E1E" w:rsidRDefault="0000000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lean_train)</w:t>
      </w:r>
    </w:p>
    <w:p w14:paraId="34357993" w14:textId="77777777" w:rsidR="008A5E1E" w:rsidRDefault="00000000">
      <w:pPr>
        <w:pStyle w:val="SourceCode"/>
      </w:pPr>
      <w:r>
        <w:rPr>
          <w:rStyle w:val="VerbatimChar"/>
        </w:rPr>
        <w:t>## [1] 19622    53</w:t>
      </w:r>
    </w:p>
    <w:p w14:paraId="0285C0F7" w14:textId="77777777" w:rsidR="008A5E1E" w:rsidRDefault="00000000">
      <w:pPr>
        <w:pStyle w:val="Heading4"/>
      </w:pPr>
      <w:bookmarkStart w:id="5" w:name="split-the-data-into-the-training-and-tes"/>
      <w:bookmarkEnd w:id="5"/>
      <w:r>
        <w:t>Split the data into the training and testing datasets</w:t>
      </w:r>
    </w:p>
    <w:p w14:paraId="60487EEC" w14:textId="77777777" w:rsidR="008A5E1E" w:rsidRDefault="0000000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Train&lt;-</w:t>
      </w:r>
      <w:r>
        <w:rPr>
          <w:rStyle w:val="KeywordTok"/>
        </w:rPr>
        <w:t>createDataPartition</w:t>
      </w:r>
      <w:r>
        <w:rPr>
          <w:rStyle w:val="NormalTok"/>
        </w:rPr>
        <w:t xml:space="preserve">(clean_train$classe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&lt;-clean_train[inTrain,]</w:t>
      </w:r>
      <w:r>
        <w:br/>
      </w:r>
      <w:r>
        <w:rPr>
          <w:rStyle w:val="NormalTok"/>
        </w:rPr>
        <w:t>testing&lt;-clean_train[-inTrain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)</w:t>
      </w:r>
    </w:p>
    <w:p w14:paraId="583A109B" w14:textId="77777777" w:rsidR="008A5E1E" w:rsidRDefault="00000000">
      <w:pPr>
        <w:pStyle w:val="SourceCode"/>
      </w:pPr>
      <w:r>
        <w:rPr>
          <w:rStyle w:val="VerbatimChar"/>
        </w:rPr>
        <w:t>## [1] 13737    53</w:t>
      </w:r>
    </w:p>
    <w:p w14:paraId="469BF83A" w14:textId="77777777" w:rsidR="008A5E1E" w:rsidRDefault="0000000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ing)</w:t>
      </w:r>
    </w:p>
    <w:p w14:paraId="688EB4D1" w14:textId="77777777" w:rsidR="008A5E1E" w:rsidRDefault="00000000">
      <w:pPr>
        <w:pStyle w:val="SourceCode"/>
      </w:pPr>
      <w:r>
        <w:rPr>
          <w:rStyle w:val="VerbatimChar"/>
        </w:rPr>
        <w:t>## [1] 5885   53</w:t>
      </w:r>
    </w:p>
    <w:p w14:paraId="45BB9768" w14:textId="77777777" w:rsidR="008A5E1E" w:rsidRDefault="00000000">
      <w:pPr>
        <w:pStyle w:val="Heading3"/>
      </w:pPr>
      <w:bookmarkStart w:id="6" w:name="predicting-the-outcome-using-3-different"/>
      <w:bookmarkEnd w:id="6"/>
      <w:r>
        <w:t>Predicting the outcome using 3 different models</w:t>
      </w:r>
    </w:p>
    <w:p w14:paraId="48AC56AF" w14:textId="77777777" w:rsidR="008A5E1E" w:rsidRDefault="00000000">
      <w:pPr>
        <w:pStyle w:val="Heading4"/>
      </w:pPr>
      <w:bookmarkStart w:id="7" w:name="lda-model"/>
      <w:bookmarkEnd w:id="7"/>
      <w:r>
        <w:t>LDA Model</w:t>
      </w:r>
    </w:p>
    <w:p w14:paraId="1686529D" w14:textId="77777777" w:rsidR="008A5E1E" w:rsidRDefault="00000000">
      <w:pPr>
        <w:pStyle w:val="SourceCode"/>
      </w:pPr>
      <w:r>
        <w:rPr>
          <w:rStyle w:val="NormalTok"/>
        </w:rPr>
        <w:t>lda_model&lt;-</w:t>
      </w:r>
      <w:r>
        <w:rPr>
          <w:rStyle w:val="KeywordTok"/>
        </w:rPr>
        <w:t>train</w:t>
      </w:r>
      <w:r>
        <w:rPr>
          <w:rStyle w:val="NormalTok"/>
        </w:rPr>
        <w:t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method=</w:t>
      </w:r>
      <w:r>
        <w:rPr>
          <w:rStyle w:val="StringTok"/>
        </w:rPr>
        <w:t>"ld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>(lda_model,testing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 w14:paraId="3A1C1F1C" w14:textId="77777777" w:rsidR="008A5E1E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379  186  107   53   37</w:t>
      </w:r>
      <w:r>
        <w:br/>
      </w:r>
      <w:r>
        <w:rPr>
          <w:rStyle w:val="VerbatimChar"/>
        </w:rPr>
        <w:t>##          B   32  703   95   40  189</w:t>
      </w:r>
      <w:r>
        <w:br/>
      </w:r>
      <w:r>
        <w:rPr>
          <w:rStyle w:val="VerbatimChar"/>
        </w:rPr>
        <w:t>##          C  137  160  686  121  106</w:t>
      </w:r>
      <w:r>
        <w:br/>
      </w:r>
      <w:r>
        <w:rPr>
          <w:rStyle w:val="VerbatimChar"/>
        </w:rPr>
        <w:t>##          D  122   40  115  705  113</w:t>
      </w:r>
      <w:r>
        <w:br/>
      </w:r>
      <w:r>
        <w:rPr>
          <w:rStyle w:val="VerbatimChar"/>
        </w:rPr>
        <w:t>##          E    4   50   23   45  6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84          </w:t>
      </w:r>
      <w:r>
        <w:br/>
      </w:r>
      <w:r>
        <w:rPr>
          <w:rStyle w:val="VerbatimChar"/>
        </w:rPr>
        <w:t>##                  95% CI : (0.6865, 0.7101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182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8238   0.6172   0.6686   0.7313   0.5887</w:t>
      </w:r>
      <w:r>
        <w:br/>
      </w:r>
      <w:r>
        <w:rPr>
          <w:rStyle w:val="VerbatimChar"/>
        </w:rPr>
        <w:t>## Specificity            0.9090   0.9250   0.8922   0.9207   0.9746</w:t>
      </w:r>
      <w:r>
        <w:br/>
      </w:r>
      <w:r>
        <w:rPr>
          <w:rStyle w:val="VerbatimChar"/>
        </w:rPr>
        <w:t>## Pos Pred Value         0.7826   0.6638   0.5669   0.6438   0.8393</w:t>
      </w:r>
      <w:r>
        <w:br/>
      </w:r>
      <w:r>
        <w:rPr>
          <w:rStyle w:val="VerbatimChar"/>
        </w:rPr>
        <w:t>## Neg Pred Value         0.9285   0.9097   0.9273   0.9459   0.9132</w:t>
      </w:r>
      <w:r>
        <w:br/>
      </w:r>
      <w:r>
        <w:rPr>
          <w:rStyle w:val="VerbatimChar"/>
        </w:rPr>
        <w:t>## Prevalence             0.2845   0.1935   0.1743   0.1638   0.1839</w:t>
      </w:r>
      <w:r>
        <w:br/>
      </w:r>
      <w:r>
        <w:rPr>
          <w:rStyle w:val="VerbatimChar"/>
        </w:rPr>
        <w:t>## Detection Rate         0.2343   0.1195   0.1166   0.1198   0.1082</w:t>
      </w:r>
      <w:r>
        <w:br/>
      </w:r>
      <w:r>
        <w:rPr>
          <w:rStyle w:val="VerbatimChar"/>
        </w:rPr>
        <w:t>## Detection Prevalence   0.2994   0.1799   0.2056   0.1861   0.1290</w:t>
      </w:r>
      <w:r>
        <w:br/>
      </w:r>
      <w:r>
        <w:rPr>
          <w:rStyle w:val="VerbatimChar"/>
        </w:rPr>
        <w:t>## Balanced Accuracy      0.8664   0.7711   0.7804   0.8260   0.7817</w:t>
      </w:r>
    </w:p>
    <w:p w14:paraId="63E25959" w14:textId="77777777" w:rsidR="008A5E1E" w:rsidRDefault="00000000">
      <w:pPr>
        <w:pStyle w:val="FirstParagraph"/>
      </w:pPr>
      <w:r>
        <w:t>The LDA model gave a 70% accuracy on the testing set, with the expected out of sample error around 30%.</w:t>
      </w:r>
    </w:p>
    <w:p w14:paraId="7D8AA5E9" w14:textId="77777777" w:rsidR="008A5E1E" w:rsidRDefault="00000000">
      <w:pPr>
        <w:pStyle w:val="Heading4"/>
      </w:pPr>
      <w:bookmarkStart w:id="8" w:name="decision-tree-model"/>
      <w:bookmarkEnd w:id="8"/>
      <w:r>
        <w:t>Decision Tree Model</w:t>
      </w:r>
    </w:p>
    <w:p w14:paraId="4B0BE224" w14:textId="77777777" w:rsidR="008A5E1E" w:rsidRDefault="00000000">
      <w:pPr>
        <w:pStyle w:val="SourceCode"/>
      </w:pPr>
      <w:r>
        <w:rPr>
          <w:rStyle w:val="NormalTok"/>
        </w:rPr>
        <w:t>decision_tree_model&lt;-</w:t>
      </w:r>
      <w:r>
        <w:rPr>
          <w:rStyle w:val="KeywordTok"/>
        </w:rPr>
        <w:t>rpart</w:t>
      </w:r>
      <w:r>
        <w:rPr>
          <w:rStyle w:val="NormalTok"/>
        </w:rPr>
        <w:t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>(decision_tree_model,testing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 w14:paraId="21EF5AB8" w14:textId="77777777" w:rsidR="008A5E1E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472  275   34  115   42</w:t>
      </w:r>
      <w:r>
        <w:br/>
      </w:r>
      <w:r>
        <w:rPr>
          <w:rStyle w:val="VerbatimChar"/>
        </w:rPr>
        <w:t>##          B   50  624   60   19   62</w:t>
      </w:r>
      <w:r>
        <w:br/>
      </w:r>
      <w:r>
        <w:rPr>
          <w:rStyle w:val="VerbatimChar"/>
        </w:rPr>
        <w:t>##          C   44  104  847  146  121</w:t>
      </w:r>
      <w:r>
        <w:br/>
      </w:r>
      <w:r>
        <w:rPr>
          <w:rStyle w:val="VerbatimChar"/>
        </w:rPr>
        <w:t>##          D   59   69   60  590   53</w:t>
      </w:r>
      <w:r>
        <w:br/>
      </w:r>
      <w:r>
        <w:rPr>
          <w:rStyle w:val="VerbatimChar"/>
        </w:rPr>
        <w:t>##          E   49   67   25   94  8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37           </w:t>
      </w:r>
      <w:r>
        <w:br/>
      </w:r>
      <w:r>
        <w:rPr>
          <w:rStyle w:val="VerbatimChar"/>
        </w:rPr>
        <w:t>##                  95% CI : (0.7255, 0.7482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656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8793   0.5478   0.8255   0.6120   0.7431</w:t>
      </w:r>
      <w:r>
        <w:br/>
      </w:r>
      <w:r>
        <w:rPr>
          <w:rStyle w:val="VerbatimChar"/>
        </w:rPr>
        <w:t>## Specificity            0.8893   0.9598   0.9146   0.9510   0.9511</w:t>
      </w:r>
      <w:r>
        <w:br/>
      </w:r>
      <w:r>
        <w:rPr>
          <w:rStyle w:val="VerbatimChar"/>
        </w:rPr>
        <w:lastRenderedPageBreak/>
        <w:t>## Pos Pred Value         0.7595   0.7656   0.6712   0.7100   0.7738</w:t>
      </w:r>
      <w:r>
        <w:br/>
      </w:r>
      <w:r>
        <w:rPr>
          <w:rStyle w:val="VerbatimChar"/>
        </w:rPr>
        <w:t>## Neg Pred Value         0.9488   0.8984   0.9613   0.9260   0.9426</w:t>
      </w:r>
      <w:r>
        <w:br/>
      </w:r>
      <w:r>
        <w:rPr>
          <w:rStyle w:val="VerbatimChar"/>
        </w:rPr>
        <w:t>## Prevalence             0.2845   0.1935   0.1743   0.1638   0.1839</w:t>
      </w:r>
      <w:r>
        <w:br/>
      </w:r>
      <w:r>
        <w:rPr>
          <w:rStyle w:val="VerbatimChar"/>
        </w:rPr>
        <w:t>## Detection Rate         0.2501   0.1060   0.1439   0.1003   0.1366</w:t>
      </w:r>
      <w:r>
        <w:br/>
      </w:r>
      <w:r>
        <w:rPr>
          <w:rStyle w:val="VerbatimChar"/>
        </w:rPr>
        <w:t>## Detection Prevalence   0.3293   0.1385   0.2144   0.1412   0.1766</w:t>
      </w:r>
      <w:r>
        <w:br/>
      </w:r>
      <w:r>
        <w:rPr>
          <w:rStyle w:val="VerbatimChar"/>
        </w:rPr>
        <w:t>## Balanced Accuracy      0.8843   0.7538   0.8701   0.7815   0.8471</w:t>
      </w:r>
    </w:p>
    <w:p w14:paraId="7677FDF0" w14:textId="77777777" w:rsidR="008A5E1E" w:rsidRDefault="00000000">
      <w:pPr>
        <w:pStyle w:val="FirstParagraph"/>
      </w:pPr>
      <w:r>
        <w:t>The Decision Tree Model gave a 74% accuracy on the testing set, with the expected out of sample error around 26%.</w:t>
      </w:r>
    </w:p>
    <w:p w14:paraId="7455C9C2" w14:textId="77777777" w:rsidR="008A5E1E" w:rsidRDefault="00000000">
      <w:pPr>
        <w:pStyle w:val="Heading4"/>
      </w:pPr>
      <w:bookmarkStart w:id="9" w:name="random-forest-model"/>
      <w:bookmarkEnd w:id="9"/>
      <w:r>
        <w:t>Random Forest Model</w:t>
      </w:r>
    </w:p>
    <w:p w14:paraId="1A2A1522" w14:textId="77777777" w:rsidR="008A5E1E" w:rsidRDefault="00000000">
      <w:pPr>
        <w:pStyle w:val="SourceCode"/>
      </w:pPr>
      <w:r>
        <w:rPr>
          <w:rStyle w:val="NormalTok"/>
        </w:rPr>
        <w:t>random_forest_mod&lt;-</w:t>
      </w:r>
      <w:r>
        <w:rPr>
          <w:rStyle w:val="KeywordTok"/>
        </w:rPr>
        <w:t>randomForest</w:t>
      </w:r>
      <w:r>
        <w:rPr>
          <w:rStyle w:val="NormalTok"/>
        </w:rPr>
        <w:t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 xml:space="preserve">(random_forest_mod, testing, </w:t>
      </w:r>
      <w:r>
        <w:rPr>
          <w:rStyle w:val="DataTyp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 w14:paraId="5B79845A" w14:textId="77777777" w:rsidR="008A5E1E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673    7    0    0    0</w:t>
      </w:r>
      <w:r>
        <w:br/>
      </w:r>
      <w:r>
        <w:rPr>
          <w:rStyle w:val="VerbatimChar"/>
        </w:rPr>
        <w:t>##          B    1 1131    3    0    0</w:t>
      </w:r>
      <w:r>
        <w:br/>
      </w:r>
      <w:r>
        <w:rPr>
          <w:rStyle w:val="VerbatimChar"/>
        </w:rPr>
        <w:t>##          C    0    1 1021    9    1</w:t>
      </w:r>
      <w:r>
        <w:br/>
      </w:r>
      <w:r>
        <w:rPr>
          <w:rStyle w:val="VerbatimChar"/>
        </w:rPr>
        <w:t>##          D    0    0    2  955    1</w:t>
      </w:r>
      <w:r>
        <w:br/>
      </w:r>
      <w:r>
        <w:rPr>
          <w:rStyle w:val="VerbatimChar"/>
        </w:rPr>
        <w:t>##          E    0    0    0    0 10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58          </w:t>
      </w:r>
      <w:r>
        <w:br/>
      </w:r>
      <w:r>
        <w:rPr>
          <w:rStyle w:val="VerbatimChar"/>
        </w:rPr>
        <w:t>##                  95% CI : (0.9937, 0.9972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946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9994   0.9930   0.9951   0.9907   0.9982</w:t>
      </w:r>
      <w:r>
        <w:br/>
      </w:r>
      <w:r>
        <w:rPr>
          <w:rStyle w:val="VerbatimChar"/>
        </w:rPr>
        <w:t>## Specificity            0.9983   0.9992   0.9977   0.9994   1.0000</w:t>
      </w:r>
      <w:r>
        <w:br/>
      </w:r>
      <w:r>
        <w:rPr>
          <w:rStyle w:val="VerbatimChar"/>
        </w:rPr>
        <w:t>## Pos Pred Value         0.9958   0.9965   0.9893   0.9969   1.0000</w:t>
      </w:r>
      <w:r>
        <w:br/>
      </w:r>
      <w:r>
        <w:rPr>
          <w:rStyle w:val="VerbatimChar"/>
        </w:rPr>
        <w:t>## Neg Pred Value         0.9998   0.9983   0.9990   0.9982   0.9996</w:t>
      </w:r>
      <w:r>
        <w:br/>
      </w:r>
      <w:r>
        <w:rPr>
          <w:rStyle w:val="VerbatimChar"/>
        </w:rPr>
        <w:t>## Prevalence             0.2845   0.1935   0.1743   0.1638   0.1839</w:t>
      </w:r>
      <w:r>
        <w:br/>
      </w:r>
      <w:r>
        <w:rPr>
          <w:rStyle w:val="VerbatimChar"/>
        </w:rPr>
        <w:t>## Detection Rate         0.2843   0.1922   0.1735   0.1623   0.1835</w:t>
      </w:r>
      <w:r>
        <w:br/>
      </w:r>
      <w:r>
        <w:rPr>
          <w:rStyle w:val="VerbatimChar"/>
        </w:rPr>
        <w:t>## Detection Prevalence   0.2855   0.1929   0.1754   0.1628   0.1835</w:t>
      </w:r>
      <w:r>
        <w:br/>
      </w:r>
      <w:r>
        <w:rPr>
          <w:rStyle w:val="VerbatimChar"/>
        </w:rPr>
        <w:t>## Balanced Accuracy      0.9989   0.9961   0.9964   0.9950   0.9991</w:t>
      </w:r>
    </w:p>
    <w:p w14:paraId="5FD76A14" w14:textId="77777777" w:rsidR="008A5E1E" w:rsidRDefault="00000000">
      <w:pPr>
        <w:pStyle w:val="FirstParagraph"/>
      </w:pPr>
      <w:r>
        <w:t>The Random Forest Model gave a 99.6% accuracy on the testing set, with the expected out of sample error around 0.4%.</w:t>
      </w:r>
    </w:p>
    <w:p w14:paraId="660D64FE" w14:textId="77777777" w:rsidR="008A5E1E" w:rsidRDefault="00000000">
      <w:pPr>
        <w:pStyle w:val="Heading3"/>
      </w:pPr>
      <w:bookmarkStart w:id="10" w:name="conclusion"/>
      <w:bookmarkEnd w:id="10"/>
      <w:r>
        <w:lastRenderedPageBreak/>
        <w:t>Conclusion</w:t>
      </w:r>
    </w:p>
    <w:p w14:paraId="2AE85B69" w14:textId="77777777" w:rsidR="008A5E1E" w:rsidRDefault="00000000">
      <w:pPr>
        <w:pStyle w:val="FirstParagraph"/>
      </w:pPr>
      <w:r>
        <w:t>The greatest accuracy was achieved using the Random Forest Model, which gave an accuracy of 99.6%. Hence, this model was further used to make predictions on the exercise performance for 20 participants.</w:t>
      </w:r>
    </w:p>
    <w:p w14:paraId="2F079DA4" w14:textId="77777777" w:rsidR="008A5E1E" w:rsidRDefault="00000000">
      <w:pPr>
        <w:pStyle w:val="SourceCode"/>
      </w:pP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 xml:space="preserve">(random_forest_mod, clean_test, </w:t>
      </w:r>
      <w:r>
        <w:rPr>
          <w:rStyle w:val="DataTyp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</w:t>
      </w:r>
    </w:p>
    <w:p w14:paraId="523775E4" w14:textId="77777777" w:rsidR="008A5E1E" w:rsidRDefault="00000000">
      <w:pPr>
        <w:pStyle w:val="SourceCode"/>
      </w:pPr>
      <w:r>
        <w:rPr>
          <w:rStyle w:val="VerbatimChar"/>
        </w:rPr>
        <w:t xml:space="preserve">##  1  2  3  4  5  6  7  8  9 10 11 12 13 14 15 16 17 18 19 20 </w:t>
      </w:r>
      <w:r>
        <w:br/>
      </w:r>
      <w:r>
        <w:rPr>
          <w:rStyle w:val="VerbatimChar"/>
        </w:rPr>
        <w:t xml:space="preserve">##  B  A  B  A  A  E  D  B  A  A  B  C  B  A  E  E  A  B  B  B </w:t>
      </w:r>
      <w:r>
        <w:br/>
      </w:r>
      <w:r>
        <w:rPr>
          <w:rStyle w:val="VerbatimChar"/>
        </w:rPr>
        <w:t>## Levels: A B C D E</w:t>
      </w:r>
    </w:p>
    <w:sectPr w:rsidR="008A5E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5BCF14" w14:textId="77777777" w:rsidR="00E32DA5" w:rsidRDefault="00E32DA5">
      <w:pPr>
        <w:spacing w:after="0"/>
      </w:pPr>
      <w:r>
        <w:separator/>
      </w:r>
    </w:p>
  </w:endnote>
  <w:endnote w:type="continuationSeparator" w:id="0">
    <w:p w14:paraId="54CA2BDC" w14:textId="77777777" w:rsidR="00E32DA5" w:rsidRDefault="00E32D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4C55E3" w14:textId="77777777" w:rsidR="00E32DA5" w:rsidRDefault="00E32DA5">
      <w:r>
        <w:separator/>
      </w:r>
    </w:p>
  </w:footnote>
  <w:footnote w:type="continuationSeparator" w:id="0">
    <w:p w14:paraId="45CDE1F6" w14:textId="77777777" w:rsidR="00E32DA5" w:rsidRDefault="00E32D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17F69BA"/>
    <w:multiLevelType w:val="multilevel"/>
    <w:tmpl w:val="513CD2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FD022F3"/>
    <w:multiLevelType w:val="multilevel"/>
    <w:tmpl w:val="40404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4988250">
    <w:abstractNumId w:val="0"/>
  </w:num>
  <w:num w:numId="2" w16cid:durableId="1348781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A5E1E"/>
    <w:rsid w:val="008D6863"/>
    <w:rsid w:val="00923811"/>
    <w:rsid w:val="00B86B75"/>
    <w:rsid w:val="00BC48D5"/>
    <w:rsid w:val="00C36279"/>
    <w:rsid w:val="00E315A3"/>
    <w:rsid w:val="00E32DA5"/>
    <w:rsid w:val="00E469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670B53"/>
  <w15:docId w15:val="{320B6FDE-56D0-43CD-9A23-2FEF80D22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396qusza40orc.cloudfront.net/predmachlearn/pml-training.csv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groupware.les.inf.puc-rio.br/h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396qusza40orc.cloudfront.net/predmachlearn/pml-testing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109</Words>
  <Characters>6326</Characters>
  <Application>Microsoft Office Word</Application>
  <DocSecurity>0</DocSecurity>
  <Lines>52</Lines>
  <Paragraphs>14</Paragraphs>
  <ScaleCrop>false</ScaleCrop>
  <Company/>
  <LinksUpToDate>false</LinksUpToDate>
  <CharactersWithSpaces>7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Assignment Writeup</dc:title>
  <dc:creator>Daria Kirilenko</dc:creator>
  <cp:lastModifiedBy>Priyanka J</cp:lastModifiedBy>
  <cp:revision>2</cp:revision>
  <dcterms:created xsi:type="dcterms:W3CDTF">2018-03-20T01:31:00Z</dcterms:created>
  <dcterms:modified xsi:type="dcterms:W3CDTF">2024-11-22T15:03:00Z</dcterms:modified>
</cp:coreProperties>
</file>